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4EF" w:rsidRDefault="00DA44EF"/>
    <w:tbl>
      <w:tblPr>
        <w:tblW w:w="0" w:type="auto"/>
        <w:tblLook w:val="04A0" w:firstRow="1" w:lastRow="0" w:firstColumn="1" w:lastColumn="0" w:noHBand="0" w:noVBand="1"/>
      </w:tblPr>
      <w:tblGrid>
        <w:gridCol w:w="38"/>
        <w:gridCol w:w="9805"/>
        <w:gridCol w:w="11"/>
      </w:tblGrid>
      <w:tr w:rsidR="005E48CF" w:rsidRPr="00AF285E" w:rsidTr="000A5676">
        <w:tc>
          <w:tcPr>
            <w:tcW w:w="9854" w:type="dxa"/>
            <w:gridSpan w:val="3"/>
            <w:shd w:val="clear" w:color="auto" w:fill="auto"/>
          </w:tcPr>
          <w:p w:rsidR="00EB775E" w:rsidRDefault="004E45EF" w:rsidP="006B7330">
            <w:pPr>
              <w:spacing w:before="120" w:after="24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F285E">
              <w:rPr>
                <w:rFonts w:ascii="Arial" w:hAnsi="Arial" w:cs="Arial"/>
                <w:b/>
                <w:sz w:val="28"/>
                <w:szCs w:val="28"/>
              </w:rPr>
              <w:t>REQUERIMENTO</w:t>
            </w:r>
            <w:r w:rsidR="005E48CF" w:rsidRPr="00AF285E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</w:p>
          <w:p w:rsidR="005E48CF" w:rsidRDefault="00F960D3" w:rsidP="006B7330">
            <w:pPr>
              <w:spacing w:before="12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INCLUSÃO</w:t>
            </w:r>
            <w:r w:rsidR="00EB775E">
              <w:rPr>
                <w:rFonts w:ascii="Arial" w:hAnsi="Arial" w:cs="Arial"/>
                <w:b/>
                <w:sz w:val="28"/>
                <w:szCs w:val="28"/>
              </w:rPr>
              <w:t xml:space="preserve"> DE MATRÍCULA EM</w:t>
            </w:r>
            <w:r w:rsidR="005E48CF" w:rsidRPr="00AF285E">
              <w:rPr>
                <w:rFonts w:ascii="Arial" w:hAnsi="Arial" w:cs="Arial"/>
                <w:b/>
                <w:sz w:val="28"/>
                <w:szCs w:val="28"/>
              </w:rPr>
              <w:t xml:space="preserve"> DISCIPLINA</w:t>
            </w:r>
          </w:p>
          <w:p w:rsidR="006B7330" w:rsidRPr="00AF285E" w:rsidRDefault="006B7330" w:rsidP="006B7330">
            <w:pPr>
              <w:spacing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3046C" w:rsidRPr="00AF285E" w:rsidTr="000A5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93046C" w:rsidRPr="00EB775E" w:rsidRDefault="0093046C" w:rsidP="004E14BD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EB775E">
              <w:rPr>
                <w:rFonts w:ascii="Arial" w:hAnsi="Arial" w:cs="Arial"/>
                <w:b/>
                <w:sz w:val="20"/>
                <w:szCs w:val="20"/>
              </w:rPr>
              <w:t xml:space="preserve">Nome: </w:t>
            </w:r>
          </w:p>
        </w:tc>
      </w:tr>
      <w:tr w:rsidR="00EB775E" w:rsidRPr="00AF285E" w:rsidTr="00A7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vAlign w:val="center"/>
          </w:tcPr>
          <w:p w:rsidR="00EB775E" w:rsidRPr="00AF285E" w:rsidRDefault="00EB775E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º Matrícula:</w:t>
            </w:r>
          </w:p>
        </w:tc>
      </w:tr>
      <w:tr w:rsidR="00EB775E" w:rsidRPr="00AF285E" w:rsidTr="00A7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vAlign w:val="center"/>
          </w:tcPr>
          <w:p w:rsidR="00EB775E" w:rsidRPr="00AF285E" w:rsidRDefault="008F0E37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urso (Mestrado/Doutorado): </w:t>
            </w:r>
          </w:p>
        </w:tc>
      </w:tr>
      <w:tr w:rsidR="008F0E37" w:rsidRPr="00AF285E" w:rsidTr="00A7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vAlign w:val="center"/>
          </w:tcPr>
          <w:p w:rsidR="008F0E37" w:rsidRDefault="008F0E37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imeira matrícula (semestre/ano):</w:t>
            </w:r>
          </w:p>
        </w:tc>
      </w:tr>
      <w:tr w:rsidR="008F0E37" w:rsidRPr="00AF285E" w:rsidTr="00A7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vAlign w:val="center"/>
          </w:tcPr>
          <w:p w:rsidR="008F0E37" w:rsidRDefault="008F0E37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evisão de conclusão do curso (semestre/ano):</w:t>
            </w:r>
          </w:p>
        </w:tc>
      </w:tr>
      <w:tr w:rsidR="008F0E37" w:rsidRPr="00AF285E" w:rsidTr="00A72F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dxa"/>
          <w:wAfter w:w="11" w:type="dxa"/>
          <w:cantSplit/>
          <w:trHeight w:val="340"/>
        </w:trPr>
        <w:tc>
          <w:tcPr>
            <w:tcW w:w="9805" w:type="dxa"/>
            <w:vAlign w:val="center"/>
          </w:tcPr>
          <w:p w:rsidR="008F0E37" w:rsidRDefault="008F0E37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de créditos cursados:</w:t>
            </w:r>
          </w:p>
        </w:tc>
      </w:tr>
    </w:tbl>
    <w:p w:rsidR="00AF285E" w:rsidRPr="00AF285E" w:rsidRDefault="00AF285E" w:rsidP="00AF285E">
      <w:pPr>
        <w:rPr>
          <w:rFonts w:ascii="Arial" w:hAnsi="Arial" w:cs="Arial"/>
          <w:sz w:val="20"/>
          <w:szCs w:val="20"/>
          <w:u w:val="single"/>
        </w:rPr>
      </w:pPr>
    </w:p>
    <w:p w:rsidR="00AF285E" w:rsidRPr="002733AC" w:rsidRDefault="009D5AD7" w:rsidP="002733AC">
      <w:pPr>
        <w:spacing w:after="60"/>
        <w:rPr>
          <w:rFonts w:ascii="Arial" w:hAnsi="Arial" w:cs="Arial"/>
          <w:b/>
          <w:szCs w:val="20"/>
        </w:rPr>
      </w:pPr>
      <w:r w:rsidRPr="002733AC">
        <w:rPr>
          <w:rFonts w:ascii="Arial" w:hAnsi="Arial" w:cs="Arial"/>
          <w:b/>
          <w:szCs w:val="20"/>
        </w:rPr>
        <w:t xml:space="preserve">Solicito </w:t>
      </w:r>
      <w:r w:rsidR="00F960D3">
        <w:rPr>
          <w:rFonts w:ascii="Arial" w:hAnsi="Arial" w:cs="Arial"/>
          <w:b/>
          <w:szCs w:val="20"/>
        </w:rPr>
        <w:t>INCLUSÃO</w:t>
      </w:r>
      <w:r w:rsidR="002733AC" w:rsidRPr="002733AC">
        <w:rPr>
          <w:rFonts w:ascii="Arial" w:hAnsi="Arial" w:cs="Arial"/>
          <w:b/>
          <w:szCs w:val="20"/>
        </w:rPr>
        <w:t xml:space="preserve"> de </w:t>
      </w:r>
      <w:r w:rsidRPr="002733AC">
        <w:rPr>
          <w:rFonts w:ascii="Arial" w:hAnsi="Arial" w:cs="Arial"/>
          <w:b/>
          <w:szCs w:val="20"/>
        </w:rPr>
        <w:t>matrícula</w:t>
      </w:r>
      <w:r w:rsidR="002733AC" w:rsidRPr="002733AC">
        <w:rPr>
          <w:rFonts w:ascii="Arial" w:hAnsi="Arial" w:cs="Arial"/>
          <w:b/>
          <w:szCs w:val="20"/>
        </w:rPr>
        <w:t>, neste semestre, na disciplina: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8363"/>
      </w:tblGrid>
      <w:tr w:rsidR="009D5AD7" w:rsidRPr="009D5AD7" w:rsidTr="006B7330">
        <w:trPr>
          <w:trHeight w:val="325"/>
        </w:trPr>
        <w:tc>
          <w:tcPr>
            <w:tcW w:w="1526" w:type="dxa"/>
            <w:vAlign w:val="center"/>
          </w:tcPr>
          <w:p w:rsidR="009D5AD7" w:rsidRPr="002733AC" w:rsidRDefault="009D5AD7" w:rsidP="006B7330">
            <w:pPr>
              <w:spacing w:before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733AC">
              <w:rPr>
                <w:rFonts w:ascii="Arial" w:hAnsi="Arial" w:cs="Arial"/>
                <w:b/>
                <w:sz w:val="20"/>
                <w:szCs w:val="20"/>
              </w:rPr>
              <w:t>Código</w:t>
            </w:r>
          </w:p>
        </w:tc>
        <w:tc>
          <w:tcPr>
            <w:tcW w:w="8363" w:type="dxa"/>
            <w:vAlign w:val="center"/>
          </w:tcPr>
          <w:p w:rsidR="009D5AD7" w:rsidRPr="002733AC" w:rsidRDefault="009D5AD7" w:rsidP="006B7330">
            <w:pPr>
              <w:spacing w:before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733AC">
              <w:rPr>
                <w:rFonts w:ascii="Arial" w:hAnsi="Arial" w:cs="Arial"/>
                <w:b/>
                <w:sz w:val="20"/>
                <w:szCs w:val="20"/>
              </w:rPr>
              <w:t>Nome</w:t>
            </w:r>
            <w:r w:rsidR="00571148" w:rsidRPr="002733AC">
              <w:rPr>
                <w:rFonts w:ascii="Arial" w:hAnsi="Arial" w:cs="Arial"/>
                <w:b/>
                <w:sz w:val="20"/>
                <w:szCs w:val="20"/>
              </w:rPr>
              <w:t xml:space="preserve"> da disciplina</w:t>
            </w:r>
          </w:p>
        </w:tc>
      </w:tr>
      <w:tr w:rsidR="006B7330" w:rsidRPr="009D5AD7" w:rsidTr="006B7330">
        <w:trPr>
          <w:trHeight w:val="325"/>
        </w:trPr>
        <w:tc>
          <w:tcPr>
            <w:tcW w:w="1526" w:type="dxa"/>
            <w:vAlign w:val="center"/>
          </w:tcPr>
          <w:p w:rsidR="006B7330" w:rsidRPr="002733AC" w:rsidRDefault="006B7330" w:rsidP="006B7330">
            <w:pPr>
              <w:spacing w:before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363" w:type="dxa"/>
            <w:vAlign w:val="center"/>
          </w:tcPr>
          <w:p w:rsidR="006B7330" w:rsidRPr="002733AC" w:rsidRDefault="006B7330" w:rsidP="006B7330">
            <w:pPr>
              <w:spacing w:before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2733AC" w:rsidRDefault="002733AC" w:rsidP="009D5AD7">
      <w:pPr>
        <w:rPr>
          <w:sz w:val="20"/>
          <w:szCs w:val="20"/>
          <w:u w:val="single"/>
        </w:rPr>
      </w:pPr>
    </w:p>
    <w:p w:rsidR="002733AC" w:rsidRPr="002733AC" w:rsidRDefault="002733AC" w:rsidP="002733AC">
      <w:pPr>
        <w:spacing w:after="60"/>
        <w:rPr>
          <w:b/>
          <w:sz w:val="20"/>
          <w:szCs w:val="20"/>
          <w:u w:val="single"/>
        </w:rPr>
      </w:pPr>
      <w:r w:rsidRPr="002733AC">
        <w:rPr>
          <w:rFonts w:ascii="Arial" w:hAnsi="Arial" w:cs="Arial"/>
          <w:b/>
          <w:szCs w:val="20"/>
        </w:rPr>
        <w:t>Justificativa: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2733AC" w:rsidRPr="00AF285E" w:rsidTr="008A4514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2733AC" w:rsidRPr="00AF285E" w:rsidRDefault="002733AC" w:rsidP="008A451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733AC" w:rsidRPr="00AF285E" w:rsidTr="008A4514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2733AC" w:rsidRDefault="002733AC" w:rsidP="008A451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733AC" w:rsidRPr="00AF285E" w:rsidTr="008A4514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2733AC" w:rsidRPr="00AF285E" w:rsidRDefault="002733AC" w:rsidP="008A451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733AC" w:rsidRPr="00AF285E" w:rsidTr="008A4514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2733AC" w:rsidRPr="00AF285E" w:rsidRDefault="002733AC" w:rsidP="008A451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2733AC" w:rsidRDefault="002733AC" w:rsidP="009D5AD7">
      <w:pPr>
        <w:rPr>
          <w:sz w:val="20"/>
          <w:szCs w:val="20"/>
          <w:u w:val="single"/>
        </w:rPr>
      </w:pPr>
    </w:p>
    <w:p w:rsidR="002733AC" w:rsidRPr="008005DD" w:rsidRDefault="002733AC" w:rsidP="009D5AD7">
      <w:pPr>
        <w:rPr>
          <w:sz w:val="20"/>
          <w:szCs w:val="20"/>
          <w:u w:val="single"/>
        </w:rPr>
      </w:pPr>
    </w:p>
    <w:p w:rsidR="004E45EF" w:rsidRPr="00AF285E" w:rsidRDefault="009D5AD7" w:rsidP="009D5AD7">
      <w:pPr>
        <w:jc w:val="both"/>
        <w:rPr>
          <w:rFonts w:ascii="Arial" w:hAnsi="Arial" w:cs="Arial"/>
        </w:rPr>
      </w:pPr>
      <w:r>
        <w:rPr>
          <w:rFonts w:ascii="Arial" w:hAnsi="Arial" w:cs="Arial"/>
          <w:szCs w:val="20"/>
        </w:rPr>
        <w:t>D</w:t>
      </w:r>
      <w:r w:rsidR="004E45EF" w:rsidRPr="00AF285E">
        <w:rPr>
          <w:rFonts w:ascii="Arial" w:hAnsi="Arial" w:cs="Arial"/>
          <w:szCs w:val="20"/>
        </w:rPr>
        <w:t xml:space="preserve">eclaro conhecer e estar de acordo com as normas regimentais </w:t>
      </w:r>
      <w:r w:rsidR="00571148">
        <w:rPr>
          <w:rFonts w:ascii="Arial" w:hAnsi="Arial" w:cs="Arial"/>
          <w:szCs w:val="20"/>
        </w:rPr>
        <w:t>do PPGNPMat</w:t>
      </w:r>
      <w:r>
        <w:rPr>
          <w:rFonts w:ascii="Arial" w:hAnsi="Arial" w:cs="Arial"/>
          <w:szCs w:val="20"/>
        </w:rPr>
        <w:t>.</w:t>
      </w:r>
    </w:p>
    <w:p w:rsidR="004E45EF" w:rsidRDefault="004E45EF">
      <w:pPr>
        <w:rPr>
          <w:rFonts w:ascii="Arial" w:hAnsi="Arial" w:cs="Arial"/>
        </w:rPr>
      </w:pPr>
    </w:p>
    <w:p w:rsidR="00FB6A90" w:rsidRDefault="00FB6A90">
      <w:pPr>
        <w:rPr>
          <w:rFonts w:ascii="Arial" w:hAnsi="Arial" w:cs="Arial"/>
        </w:rPr>
      </w:pPr>
    </w:p>
    <w:p w:rsidR="00FB6A90" w:rsidRDefault="00FB6A90">
      <w:pPr>
        <w:rPr>
          <w:rFonts w:ascii="Arial" w:hAnsi="Arial" w:cs="Arial"/>
        </w:rPr>
      </w:pPr>
    </w:p>
    <w:p w:rsidR="000A5676" w:rsidRPr="00AF285E" w:rsidRDefault="000A5676">
      <w:pPr>
        <w:rPr>
          <w:rFonts w:ascii="Arial" w:hAnsi="Arial" w:cs="Arial"/>
        </w:rPr>
      </w:pPr>
    </w:p>
    <w:tbl>
      <w:tblPr>
        <w:tblW w:w="9639" w:type="dxa"/>
        <w:tblInd w:w="250" w:type="dxa"/>
        <w:tblLook w:val="04A0" w:firstRow="1" w:lastRow="0" w:firstColumn="1" w:lastColumn="0" w:noHBand="0" w:noVBand="1"/>
      </w:tblPr>
      <w:tblGrid>
        <w:gridCol w:w="4253"/>
        <w:gridCol w:w="850"/>
        <w:gridCol w:w="4536"/>
      </w:tblGrid>
      <w:tr w:rsidR="008005DD" w:rsidRPr="00AF285E" w:rsidTr="006B7330">
        <w:tc>
          <w:tcPr>
            <w:tcW w:w="4253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</w:tr>
      <w:tr w:rsidR="008005DD" w:rsidRPr="00AF285E" w:rsidTr="006B7330">
        <w:tc>
          <w:tcPr>
            <w:tcW w:w="4253" w:type="dxa"/>
            <w:tcBorders>
              <w:top w:val="single" w:sz="4" w:space="0" w:color="auto"/>
            </w:tcBorders>
          </w:tcPr>
          <w:p w:rsidR="008005DD" w:rsidRPr="00AF285E" w:rsidRDefault="006B7330" w:rsidP="004E14B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,</w:t>
            </w:r>
            <w:r w:rsidR="00115F92" w:rsidRPr="00AF285E">
              <w:rPr>
                <w:rFonts w:ascii="Arial" w:hAnsi="Arial" w:cs="Arial"/>
              </w:rPr>
              <w:t xml:space="preserve"> data</w:t>
            </w: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8005DD" w:rsidRPr="00AF285E" w:rsidRDefault="00115F92" w:rsidP="000A5676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Assinatura do</w:t>
            </w:r>
            <w:r w:rsidR="006B7330">
              <w:rPr>
                <w:rFonts w:ascii="Arial" w:hAnsi="Arial" w:cs="Arial"/>
              </w:rPr>
              <w:t>(a)</w:t>
            </w:r>
            <w:r w:rsidRPr="00AF285E">
              <w:rPr>
                <w:rFonts w:ascii="Arial" w:hAnsi="Arial" w:cs="Arial"/>
              </w:rPr>
              <w:t xml:space="preserve"> </w:t>
            </w:r>
            <w:r w:rsidR="000A5676">
              <w:rPr>
                <w:rFonts w:ascii="Arial" w:hAnsi="Arial" w:cs="Arial"/>
              </w:rPr>
              <w:t>Solicitante</w:t>
            </w:r>
          </w:p>
        </w:tc>
      </w:tr>
    </w:tbl>
    <w:p w:rsidR="004E45EF" w:rsidRDefault="004E45EF">
      <w:pPr>
        <w:rPr>
          <w:rFonts w:ascii="Arial" w:hAnsi="Arial" w:cs="Arial"/>
        </w:rPr>
      </w:pPr>
    </w:p>
    <w:p w:rsidR="002733AC" w:rsidRDefault="002733AC">
      <w:pPr>
        <w:rPr>
          <w:rFonts w:ascii="Arial" w:hAnsi="Arial" w:cs="Arial"/>
        </w:rPr>
      </w:pPr>
    </w:p>
    <w:p w:rsidR="002733AC" w:rsidRDefault="002733AC">
      <w:pPr>
        <w:rPr>
          <w:rFonts w:ascii="Arial" w:hAnsi="Arial" w:cs="Arial"/>
        </w:rPr>
      </w:pPr>
    </w:p>
    <w:p w:rsidR="00FB6A90" w:rsidRDefault="00FB6A90">
      <w:pPr>
        <w:rPr>
          <w:rFonts w:ascii="Arial" w:hAnsi="Arial" w:cs="Arial"/>
        </w:rPr>
      </w:pPr>
    </w:p>
    <w:tbl>
      <w:tblPr>
        <w:tblW w:w="9639" w:type="dxa"/>
        <w:tblInd w:w="250" w:type="dxa"/>
        <w:tblLook w:val="04A0" w:firstRow="1" w:lastRow="0" w:firstColumn="1" w:lastColumn="0" w:noHBand="0" w:noVBand="1"/>
      </w:tblPr>
      <w:tblGrid>
        <w:gridCol w:w="4253"/>
        <w:gridCol w:w="850"/>
        <w:gridCol w:w="4536"/>
      </w:tblGrid>
      <w:tr w:rsidR="002733AC" w:rsidRPr="00AF285E" w:rsidTr="006B7330">
        <w:tc>
          <w:tcPr>
            <w:tcW w:w="4253" w:type="dxa"/>
            <w:tcBorders>
              <w:bottom w:val="single" w:sz="4" w:space="0" w:color="auto"/>
            </w:tcBorders>
          </w:tcPr>
          <w:p w:rsidR="002733AC" w:rsidRPr="00AF285E" w:rsidRDefault="002733AC" w:rsidP="008A4514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2733AC" w:rsidRPr="00AF285E" w:rsidRDefault="002733AC" w:rsidP="008A4514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2733AC" w:rsidRPr="00AF285E" w:rsidRDefault="002733AC" w:rsidP="008A4514">
            <w:pPr>
              <w:rPr>
                <w:rFonts w:ascii="Arial" w:hAnsi="Arial" w:cs="Arial"/>
              </w:rPr>
            </w:pPr>
          </w:p>
        </w:tc>
      </w:tr>
      <w:tr w:rsidR="002733AC" w:rsidRPr="00AF285E" w:rsidTr="006B7330">
        <w:tc>
          <w:tcPr>
            <w:tcW w:w="4253" w:type="dxa"/>
            <w:tcBorders>
              <w:top w:val="single" w:sz="4" w:space="0" w:color="auto"/>
            </w:tcBorders>
          </w:tcPr>
          <w:p w:rsidR="002733AC" w:rsidRPr="00AF285E" w:rsidRDefault="002733AC" w:rsidP="006B733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sinatura </w:t>
            </w:r>
            <w:r w:rsidR="006B7330">
              <w:rPr>
                <w:rFonts w:ascii="Arial" w:hAnsi="Arial" w:cs="Arial"/>
              </w:rPr>
              <w:t>do(a) Professor(a) r</w:t>
            </w:r>
            <w:r>
              <w:rPr>
                <w:rFonts w:ascii="Arial" w:hAnsi="Arial" w:cs="Arial"/>
              </w:rPr>
              <w:t xml:space="preserve">esponsável </w:t>
            </w:r>
            <w:r w:rsidR="006B7330">
              <w:rPr>
                <w:rFonts w:ascii="Arial" w:hAnsi="Arial" w:cs="Arial"/>
              </w:rPr>
              <w:t xml:space="preserve">pela </w:t>
            </w:r>
            <w:r>
              <w:rPr>
                <w:rFonts w:ascii="Arial" w:hAnsi="Arial" w:cs="Arial"/>
              </w:rPr>
              <w:t>Disciplina</w:t>
            </w:r>
          </w:p>
        </w:tc>
        <w:tc>
          <w:tcPr>
            <w:tcW w:w="850" w:type="dxa"/>
          </w:tcPr>
          <w:p w:rsidR="002733AC" w:rsidRPr="00AF285E" w:rsidRDefault="002733AC" w:rsidP="008A4514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2733AC" w:rsidRPr="00AF285E" w:rsidRDefault="002733AC" w:rsidP="008A100C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Assinatura do</w:t>
            </w:r>
            <w:r>
              <w:rPr>
                <w:rFonts w:ascii="Arial" w:hAnsi="Arial" w:cs="Arial"/>
              </w:rPr>
              <w:t xml:space="preserve">(a) </w:t>
            </w:r>
            <w:r w:rsidR="008A100C">
              <w:rPr>
                <w:rFonts w:ascii="Arial" w:hAnsi="Arial" w:cs="Arial"/>
              </w:rPr>
              <w:t>Coordenador</w:t>
            </w:r>
            <w:r>
              <w:rPr>
                <w:rFonts w:ascii="Arial" w:hAnsi="Arial" w:cs="Arial"/>
              </w:rPr>
              <w:t>(a)</w:t>
            </w:r>
          </w:p>
        </w:tc>
      </w:tr>
    </w:tbl>
    <w:p w:rsidR="005E48CF" w:rsidRPr="00DF3DD0" w:rsidRDefault="005E48CF" w:rsidP="00DF3DD0">
      <w:pPr>
        <w:pStyle w:val="PargrafodaLista"/>
        <w:spacing w:line="240" w:lineRule="auto"/>
        <w:jc w:val="both"/>
        <w:rPr>
          <w:rFonts w:ascii="Arial" w:hAnsi="Arial" w:cs="Arial"/>
          <w:sz w:val="18"/>
          <w:szCs w:val="18"/>
        </w:rPr>
      </w:pPr>
      <w:bookmarkStart w:id="0" w:name="_GoBack"/>
      <w:bookmarkEnd w:id="0"/>
    </w:p>
    <w:sectPr w:rsidR="005E48CF" w:rsidRPr="00DF3DD0" w:rsidSect="005E48CF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7042" w:rsidRDefault="00237042" w:rsidP="00F27A53">
      <w:pPr>
        <w:spacing w:line="240" w:lineRule="auto"/>
      </w:pPr>
      <w:r>
        <w:separator/>
      </w:r>
    </w:p>
  </w:endnote>
  <w:endnote w:type="continuationSeparator" w:id="0">
    <w:p w:rsidR="00237042" w:rsidRDefault="00237042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14E9" w:rsidRDefault="000F14E9" w:rsidP="000F14E9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0F14E9" w:rsidRDefault="000F14E9" w:rsidP="000F14E9">
    <w:pPr>
      <w:pStyle w:val="Cabealho"/>
      <w:suppressLineNumbers/>
      <w:jc w:val="center"/>
    </w:pPr>
    <w:hyperlink r:id="rId1">
      <w:r>
        <w:rPr>
          <w:rStyle w:val="LinkdaInternet"/>
          <w:sz w:val="20"/>
          <w:szCs w:val="20"/>
        </w:rPr>
        <w:t>ppgnpmat.blumenau.ufsc.br</w:t>
      </w:r>
    </w:hyperlink>
    <w:r>
      <w:rPr>
        <w:sz w:val="20"/>
        <w:szCs w:val="20"/>
      </w:rPr>
      <w:t xml:space="preserve"> /</w:t>
    </w:r>
    <w:hyperlink r:id="rId2">
      <w:r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7042" w:rsidRDefault="00237042" w:rsidP="00F27A53">
      <w:pPr>
        <w:spacing w:line="240" w:lineRule="auto"/>
      </w:pPr>
      <w:r>
        <w:separator/>
      </w:r>
    </w:p>
  </w:footnote>
  <w:footnote w:type="continuationSeparator" w:id="0">
    <w:p w:rsidR="00237042" w:rsidRDefault="00237042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14E9" w:rsidRDefault="000F14E9" w:rsidP="000F14E9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0" allowOverlap="1" wp14:anchorId="41C1FB5D" wp14:editId="49D508CF">
          <wp:simplePos x="0" y="0"/>
          <wp:positionH relativeFrom="column">
            <wp:posOffset>2726055</wp:posOffset>
          </wp:positionH>
          <wp:positionV relativeFrom="paragraph">
            <wp:posOffset>-264795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0F14E9" w:rsidRDefault="000F14E9" w:rsidP="000F14E9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0F14E9" w:rsidRDefault="000F14E9" w:rsidP="000F14E9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0F14E9" w:rsidRDefault="000F14E9" w:rsidP="000F14E9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:rsidR="000F14E9" w:rsidRDefault="000F14E9" w:rsidP="000F14E9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0F14E9" w:rsidRDefault="000F14E9" w:rsidP="000F14E9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F27A53" w:rsidRPr="000F14E9" w:rsidRDefault="000F14E9" w:rsidP="000F14E9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01069"/>
    <w:multiLevelType w:val="hybridMultilevel"/>
    <w:tmpl w:val="6DE21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CB59B0"/>
    <w:multiLevelType w:val="hybridMultilevel"/>
    <w:tmpl w:val="F6F80F64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1tjCwMDEzNDSzMDJX0lEKTi0uzszPAykwrAUAtHbD9iwAAAA="/>
  </w:docVars>
  <w:rsids>
    <w:rsidRoot w:val="00273976"/>
    <w:rsid w:val="000A5676"/>
    <w:rsid w:val="000F14E9"/>
    <w:rsid w:val="0010778A"/>
    <w:rsid w:val="00115F92"/>
    <w:rsid w:val="001639F2"/>
    <w:rsid w:val="0017169B"/>
    <w:rsid w:val="001E76B9"/>
    <w:rsid w:val="00237042"/>
    <w:rsid w:val="002733AC"/>
    <w:rsid w:val="00273976"/>
    <w:rsid w:val="00292925"/>
    <w:rsid w:val="002C02F8"/>
    <w:rsid w:val="002C1960"/>
    <w:rsid w:val="002E76BF"/>
    <w:rsid w:val="002F68C7"/>
    <w:rsid w:val="00305CD4"/>
    <w:rsid w:val="004B5141"/>
    <w:rsid w:val="004E14BD"/>
    <w:rsid w:val="004E2908"/>
    <w:rsid w:val="004E4478"/>
    <w:rsid w:val="004E45EF"/>
    <w:rsid w:val="004E7ED4"/>
    <w:rsid w:val="005115CB"/>
    <w:rsid w:val="00542451"/>
    <w:rsid w:val="00571148"/>
    <w:rsid w:val="005C00C3"/>
    <w:rsid w:val="005D0439"/>
    <w:rsid w:val="005E48CF"/>
    <w:rsid w:val="0062081E"/>
    <w:rsid w:val="00633D85"/>
    <w:rsid w:val="00640A6C"/>
    <w:rsid w:val="006B7330"/>
    <w:rsid w:val="007A43B9"/>
    <w:rsid w:val="007B03A2"/>
    <w:rsid w:val="007F64C5"/>
    <w:rsid w:val="008005DD"/>
    <w:rsid w:val="008A100C"/>
    <w:rsid w:val="008B3789"/>
    <w:rsid w:val="008D1261"/>
    <w:rsid w:val="008D2C00"/>
    <w:rsid w:val="008F0CFF"/>
    <w:rsid w:val="008F0E37"/>
    <w:rsid w:val="0093046C"/>
    <w:rsid w:val="009D5AD7"/>
    <w:rsid w:val="009D5CE7"/>
    <w:rsid w:val="00A911FE"/>
    <w:rsid w:val="00AD7017"/>
    <w:rsid w:val="00AF285E"/>
    <w:rsid w:val="00AF56D8"/>
    <w:rsid w:val="00B16BEC"/>
    <w:rsid w:val="00B44745"/>
    <w:rsid w:val="00B7121D"/>
    <w:rsid w:val="00BB07ED"/>
    <w:rsid w:val="00BD2E90"/>
    <w:rsid w:val="00CA3D2A"/>
    <w:rsid w:val="00CC1357"/>
    <w:rsid w:val="00D42472"/>
    <w:rsid w:val="00D4660F"/>
    <w:rsid w:val="00DA44EF"/>
    <w:rsid w:val="00DF3DD0"/>
    <w:rsid w:val="00E215D4"/>
    <w:rsid w:val="00E347B1"/>
    <w:rsid w:val="00E400DA"/>
    <w:rsid w:val="00E92623"/>
    <w:rsid w:val="00E9763F"/>
    <w:rsid w:val="00EB775E"/>
    <w:rsid w:val="00F16BCD"/>
    <w:rsid w:val="00F270AA"/>
    <w:rsid w:val="00F27A53"/>
    <w:rsid w:val="00F469A6"/>
    <w:rsid w:val="00F960D3"/>
    <w:rsid w:val="00FB6A90"/>
    <w:rsid w:val="00FD2FD3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E42DF6"/>
  <w15:docId w15:val="{E1AF58E4-DEE0-46B0-8154-7BE7817D2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0F14E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8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4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Daniela</cp:lastModifiedBy>
  <cp:revision>6</cp:revision>
  <dcterms:created xsi:type="dcterms:W3CDTF">2019-08-09T19:10:00Z</dcterms:created>
  <dcterms:modified xsi:type="dcterms:W3CDTF">2020-08-13T22:15:00Z</dcterms:modified>
</cp:coreProperties>
</file>